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F3C1C10" w:rsidR="007B4A91" w:rsidRDefault="00E15DCF">
      <w:pPr>
        <w:rPr>
          <w:sz w:val="28"/>
          <w:szCs w:val="28"/>
        </w:rPr>
      </w:pPr>
      <w:r>
        <w:rPr>
          <w:sz w:val="28"/>
          <w:szCs w:val="28"/>
        </w:rPr>
        <w:t xml:space="preserve">  CyberShooter3D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3D9D2A" w:rsidR="007B4A91" w:rsidRDefault="00E15DCF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to kill all cyber monsters and win the game by good score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9D7788D" w:rsidR="007B4A91" w:rsidRDefault="00E15DCF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o,a</w:t>
      </w:r>
      <w:proofErr w:type="spellEnd"/>
      <w:proofErr w:type="gramEnd"/>
      <w:r>
        <w:rPr>
          <w:sz w:val="28"/>
          <w:szCs w:val="28"/>
        </w:rPr>
        <w:t xml:space="preserve"> guy named jake is trapped in </w:t>
      </w:r>
      <w:proofErr w:type="spellStart"/>
      <w:r>
        <w:rPr>
          <w:sz w:val="28"/>
          <w:szCs w:val="28"/>
        </w:rPr>
        <w:t>cyberMonsters</w:t>
      </w:r>
      <w:proofErr w:type="spellEnd"/>
      <w:r>
        <w:rPr>
          <w:sz w:val="28"/>
          <w:szCs w:val="28"/>
        </w:rPr>
        <w:t xml:space="preserve"> city he is not able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AB41D8C" w:rsidR="007B4A91" w:rsidRDefault="00E15DC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escape that city so he takes help of a friendly </w:t>
      </w:r>
      <w:proofErr w:type="spellStart"/>
      <w:r>
        <w:rPr>
          <w:sz w:val="28"/>
          <w:szCs w:val="28"/>
        </w:rPr>
        <w:t>cyberMonste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ats</w:t>
      </w:r>
      <w:proofErr w:type="spellEnd"/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7E3BACF" w:rsidR="007B4A91" w:rsidRDefault="00E15DCF">
      <w:pPr>
        <w:ind w:left="720"/>
        <w:rPr>
          <w:sz w:val="28"/>
          <w:szCs w:val="28"/>
        </w:rPr>
      </w:pPr>
      <w:r>
        <w:rPr>
          <w:sz w:val="28"/>
          <w:szCs w:val="28"/>
        </w:rPr>
        <w:t>It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5CFDF5E0" w:rsidR="007B4A91" w:rsidRDefault="00E15DC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  Thanks for reading the Design document of cyberShooter3D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50B57E" w:rsidR="007B4A91" w:rsidRDefault="00E15D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F7F569E" w:rsidR="007B4A91" w:rsidRDefault="00E15D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FD108F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369E05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2DC2AF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4F76B4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7368B3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28860D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1F38B5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04FD6E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E876AB" w:rsidR="007B4A91" w:rsidRDefault="00E15DCF" w:rsidP="00E15DCF">
            <w:pPr>
              <w:widowControl w:val="0"/>
              <w:tabs>
                <w:tab w:val="left" w:pos="1356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Friend </w:t>
            </w:r>
            <w:proofErr w:type="spellStart"/>
            <w:r>
              <w:rPr>
                <w:sz w:val="28"/>
                <w:szCs w:val="28"/>
              </w:rPr>
              <w:t>cyberMons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559DCCB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’s jak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7E709B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rmal </w:t>
            </w:r>
            <w:proofErr w:type="spellStart"/>
            <w:r>
              <w:rPr>
                <w:sz w:val="28"/>
                <w:szCs w:val="28"/>
              </w:rPr>
              <w:t>cyberMonst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D1EC1A3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ivilion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06EFDFC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rmy </w:t>
            </w:r>
            <w:proofErr w:type="spellStart"/>
            <w:r>
              <w:rPr>
                <w:sz w:val="28"/>
                <w:szCs w:val="28"/>
              </w:rPr>
              <w:t>cyberMonst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B1379F3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’s on jak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50A933C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ss </w:t>
            </w:r>
            <w:proofErr w:type="spellStart"/>
            <w:r>
              <w:rPr>
                <w:sz w:val="28"/>
                <w:szCs w:val="28"/>
              </w:rPr>
              <w:t>cyberMons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8B347" w14:textId="77777777" w:rsidR="007B4A91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les on army</w:t>
            </w:r>
          </w:p>
          <w:p w14:paraId="7FE3DA3F" w14:textId="62E7E9C7" w:rsidR="00E15DCF" w:rsidRDefault="00E15D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93F10E3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44C38CB" w:rsidR="00556965" w:rsidRDefault="00752355">
      <w:r>
        <w:rPr>
          <w:noProof/>
        </w:rPr>
        <w:lastRenderedPageBreak/>
        <w:drawing>
          <wp:inline distT="0" distB="0" distL="0" distR="0" wp14:anchorId="5DA6463D" wp14:editId="4EE17597">
            <wp:extent cx="1390650" cy="2241550"/>
            <wp:effectExtent l="0" t="0" r="0" b="6350"/>
            <wp:docPr id="1995774206" name="Picture 1" descr="Boy%20Clip%20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oy%20Clip%20Ar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this is Jake.</w:t>
      </w:r>
    </w:p>
    <w:p w14:paraId="4593BADB" w14:textId="72FABC26" w:rsidR="00752355" w:rsidRDefault="00752355">
      <w:r>
        <w:rPr>
          <w:noProof/>
        </w:rPr>
        <w:drawing>
          <wp:inline distT="0" distB="0" distL="0" distR="0" wp14:anchorId="2F712DB3" wp14:editId="4DA69EEC">
            <wp:extent cx="1689100" cy="1714500"/>
            <wp:effectExtent l="0" t="0" r="6350" b="0"/>
            <wp:docPr id="439737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this is friendly </w:t>
      </w:r>
      <w:proofErr w:type="spellStart"/>
      <w:r>
        <w:t>CyberMonster</w:t>
      </w:r>
      <w:proofErr w:type="spellEnd"/>
      <w:r>
        <w:t>.</w:t>
      </w:r>
    </w:p>
    <w:p w14:paraId="5FD919DE" w14:textId="19DA7F3B" w:rsidR="00752355" w:rsidRDefault="00752355">
      <w:r>
        <w:t xml:space="preserve"> </w:t>
      </w:r>
      <w:r>
        <w:rPr>
          <w:noProof/>
        </w:rPr>
        <w:drawing>
          <wp:inline distT="0" distB="0" distL="0" distR="0" wp14:anchorId="0ED40891" wp14:editId="017A62F2">
            <wp:extent cx="2026920" cy="2026920"/>
            <wp:effectExtent l="0" t="0" r="0" b="0"/>
            <wp:docPr id="162624596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Normal monsters</w:t>
      </w:r>
      <w:r w:rsidR="00405FB9">
        <w:t>.</w:t>
      </w:r>
    </w:p>
    <w:p w14:paraId="0405DBD8" w14:textId="60CBFD57" w:rsidR="00405FB9" w:rsidRDefault="00405FB9">
      <w:r>
        <w:rPr>
          <w:noProof/>
        </w:rPr>
        <w:drawing>
          <wp:inline distT="0" distB="0" distL="0" distR="0" wp14:anchorId="170C23D7" wp14:editId="5232BC67">
            <wp:extent cx="1737360" cy="1814506"/>
            <wp:effectExtent l="0" t="0" r="0" b="0"/>
            <wp:docPr id="12524878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726" cy="184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Army monsters.</w:t>
      </w:r>
    </w:p>
    <w:p w14:paraId="2C4EB35E" w14:textId="046BAE44" w:rsidR="00405FB9" w:rsidRDefault="00405FB9">
      <w:r>
        <w:rPr>
          <w:noProof/>
        </w:rPr>
        <w:lastRenderedPageBreak/>
        <w:drawing>
          <wp:inline distT="0" distB="0" distL="0" distR="0" wp14:anchorId="346A4DDC" wp14:editId="345C10E9">
            <wp:extent cx="1424940" cy="1706880"/>
            <wp:effectExtent l="0" t="0" r="3810" b="7620"/>
            <wp:docPr id="166612794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915" cy="1710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Monster boss.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CAAB07" w14:textId="6D09872A" w:rsidR="00405FB9" w:rsidRDefault="00405FB9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o,the</w:t>
      </w:r>
      <w:proofErr w:type="spellEnd"/>
      <w:proofErr w:type="gramEnd"/>
      <w:r>
        <w:rPr>
          <w:sz w:val="28"/>
          <w:szCs w:val="28"/>
        </w:rPr>
        <w:t xml:space="preserve"> game will have many levels and </w:t>
      </w:r>
      <w:proofErr w:type="spellStart"/>
      <w:r>
        <w:rPr>
          <w:sz w:val="28"/>
          <w:szCs w:val="28"/>
        </w:rPr>
        <w:t>ill</w:t>
      </w:r>
      <w:proofErr w:type="spellEnd"/>
      <w:r>
        <w:rPr>
          <w:sz w:val="28"/>
          <w:szCs w:val="28"/>
        </w:rPr>
        <w:t xml:space="preserve"> try to make other monsters also </w:t>
      </w:r>
    </w:p>
    <w:p w14:paraId="2C3AC0AF" w14:textId="7C718609" w:rsidR="00405FB9" w:rsidRDefault="00000000" w:rsidP="00405FB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405FB9" w:rsidRPr="00405FB9">
        <w:rPr>
          <w:sz w:val="28"/>
          <w:szCs w:val="28"/>
        </w:rPr>
        <w:t xml:space="preserve"> </w:t>
      </w:r>
      <w:r w:rsidR="00405FB9">
        <w:rPr>
          <w:sz w:val="28"/>
          <w:szCs w:val="28"/>
        </w:rPr>
        <w:t xml:space="preserve">and many bosses </w:t>
      </w:r>
      <w:proofErr w:type="spellStart"/>
      <w:r w:rsidR="00405FB9">
        <w:rPr>
          <w:sz w:val="28"/>
          <w:szCs w:val="28"/>
        </w:rPr>
        <w:t>etc.</w:t>
      </w:r>
      <w:r w:rsidR="00405FB9">
        <w:rPr>
          <w:sz w:val="28"/>
          <w:szCs w:val="28"/>
        </w:rPr>
        <w:t>and</w:t>
      </w:r>
      <w:proofErr w:type="spellEnd"/>
      <w:r w:rsidR="00405FB9">
        <w:rPr>
          <w:sz w:val="28"/>
          <w:szCs w:val="28"/>
        </w:rPr>
        <w:t xml:space="preserve"> </w:t>
      </w:r>
      <w:proofErr w:type="spellStart"/>
      <w:r w:rsidR="00405FB9">
        <w:rPr>
          <w:sz w:val="28"/>
          <w:szCs w:val="28"/>
        </w:rPr>
        <w:t>ill</w:t>
      </w:r>
      <w:proofErr w:type="spellEnd"/>
      <w:r w:rsidR="00405FB9">
        <w:rPr>
          <w:sz w:val="28"/>
          <w:szCs w:val="28"/>
        </w:rPr>
        <w:t xml:space="preserve"> make more updates </w:t>
      </w:r>
      <w:proofErr w:type="spellStart"/>
      <w:r w:rsidR="00405FB9">
        <w:rPr>
          <w:sz w:val="28"/>
          <w:szCs w:val="28"/>
        </w:rPr>
        <w:t>inn</w:t>
      </w:r>
      <w:proofErr w:type="spellEnd"/>
      <w:r w:rsidR="00405FB9">
        <w:rPr>
          <w:sz w:val="28"/>
          <w:szCs w:val="28"/>
        </w:rPr>
        <w:t xml:space="preserve"> the game this will help to make game engaging</w:t>
      </w:r>
    </w:p>
    <w:p w14:paraId="24B987DE" w14:textId="64FECF24" w:rsidR="007B4A91" w:rsidRDefault="00000000">
      <w:pPr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95130795">
    <w:abstractNumId w:val="0"/>
  </w:num>
  <w:num w:numId="2" w16cid:durableId="1295599665">
    <w:abstractNumId w:val="1"/>
  </w:num>
  <w:num w:numId="3" w16cid:durableId="1053115952">
    <w:abstractNumId w:val="3"/>
  </w:num>
  <w:num w:numId="4" w16cid:durableId="6368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05FB9"/>
    <w:rsid w:val="00556965"/>
    <w:rsid w:val="00752355"/>
    <w:rsid w:val="007B4A91"/>
    <w:rsid w:val="00E15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pendra chaturya</cp:lastModifiedBy>
  <cp:revision>5</cp:revision>
  <dcterms:created xsi:type="dcterms:W3CDTF">2021-03-18T05:03:00Z</dcterms:created>
  <dcterms:modified xsi:type="dcterms:W3CDTF">2023-07-20T14:37:00Z</dcterms:modified>
</cp:coreProperties>
</file>